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Graphic Designer Position</w:t>
      </w:r>
    </w:p>
    <w:bookmarkEnd w:id="20"/>
    <w:p>
      <w:pPr>
        <w:pStyle w:val="BodyText"/>
      </w:pPr>
      <w:r>
        <w:t xml:space="preserve">Alex Morgan</w:t>
      </w:r>
      <w:r>
        <w:br/>
      </w:r>
      <w:r>
        <w:t xml:space="preserve">24 Te Papa Path, Lambton Quay</w:t>
      </w:r>
      <w:r>
        <w:br/>
      </w:r>
      <w:r>
        <w:t xml:space="preserve">Wellington 6011, New Zealand</w:t>
      </w:r>
      <w:r>
        <w:br/>
      </w:r>
      <w:r>
        <w:t xml:space="preserve">alex.morgan@email.co.nz | +64 21 123 4567</w:t>
      </w:r>
    </w:p>
    <w:p>
      <w:pPr>
        <w:pStyle w:val="BodyText"/>
      </w:pPr>
      <w:r>
        <w:t xml:space="preserve">October 26, 2023</w:t>
      </w:r>
    </w:p>
    <w:p>
      <w:pPr>
        <w:pStyle w:val="BodyText"/>
      </w:pPr>
      <w:r>
        <w:t xml:space="preserve">Hiring Manager</w:t>
      </w:r>
      <w:r>
        <w:br/>
      </w:r>
      <w:r>
        <w:t xml:space="preserve">Creative Horizon Studios</w:t>
      </w:r>
      <w:r>
        <w:br/>
      </w:r>
      <w:r>
        <w:t xml:space="preserve">Level 5, The Hub Building</w:t>
      </w:r>
      <w:r>
        <w:br/>
      </w:r>
      <w:r>
        <w:t xml:space="preserve">Te Ngākau Civic Square</w:t>
      </w:r>
      <w:r>
        <w:br/>
      </w:r>
      <w:r>
        <w:t xml:space="preserve">Wellington 6011, New Zealand</w:t>
      </w:r>
    </w:p>
    <w:p>
      <w:pPr>
        <w:pStyle w:val="BodyText"/>
      </w:pPr>
      <w:r>
        <w:t xml:space="preserve">Application for Graphic Designer Internship Position</w:t>
      </w:r>
    </w:p>
    <w:p>
      <w:pPr>
        <w:pStyle w:val="BodyText"/>
      </w:pPr>
      <w:r>
        <w:t xml:space="preserve">Dear Hiring Manager,</w:t>
      </w:r>
    </w:p>
    <w:p>
      <w:pPr>
        <w:pStyle w:val="BodyText"/>
      </w:pPr>
      <w:r>
        <w:t xml:space="preserve">It is with profound enthusiasm that I submit my application for the Graphic Designer Internship position at Creative Horizon Studios, as featured in the New Zealand Wellington creative sector listings. This</w:t>
      </w:r>
      <w:r>
        <w:t xml:space="preserve"> </w:t>
      </w:r>
      <w:r>
        <w:rPr>
          <w:bCs/>
          <w:b/>
        </w:rPr>
        <w:t xml:space="preserve">Internship Application Letter</w:t>
      </w:r>
      <w:r>
        <w:t xml:space="preserve"> </w:t>
      </w:r>
      <w:r>
        <w:t xml:space="preserve">represents not merely an opportunity to advance my professional development, but a meaningful alignment between my artistic vision and Wellington's thriving design ecosystem. Having immersed myself in the vibrant cultural landscape of</w:t>
      </w:r>
      <w:r>
        <w:t xml:space="preserve"> </w:t>
      </w:r>
      <w:r>
        <w:rPr>
          <w:bCs/>
          <w:b/>
        </w:rPr>
        <w:t xml:space="preserve">New Zealand Wellington</w:t>
      </w:r>
      <w:r>
        <w:t xml:space="preserve">, I am deeply inspired by how this city seamlessly blends Māori heritage with cutting-edge digital creativity—a synergy I aspire to contribute to through my work as a</w:t>
      </w:r>
      <w:r>
        <w:t xml:space="preserve"> </w:t>
      </w:r>
      <w:r>
        <w:rPr>
          <w:bCs/>
          <w:b/>
        </w:rPr>
        <w:t xml:space="preserve">Graphic Designer</w:t>
      </w:r>
      <w:r>
        <w:t xml:space="preserve">.</w:t>
      </w:r>
    </w:p>
    <w:p>
      <w:pPr>
        <w:pStyle w:val="BodyText"/>
      </w:pPr>
      <w:r>
        <w:t xml:space="preserve">My academic foundation in Visual Communication Design at Victoria University of Wellington has equipped me with both technical proficiency and cultural sensitivity essential for contemporary design practice. I have mastered industry-standard software including Adobe Creative Suite (Photoshop, Illustrator, InDesign), Figma for interactive prototyping, and Procreate for digital illustration. Crucially, my coursework emphasized</w:t>
      </w:r>
      <w:r>
        <w:t xml:space="preserve"> </w:t>
      </w:r>
      <w:r>
        <w:rPr>
          <w:bCs/>
          <w:b/>
        </w:rPr>
        <w:t xml:space="preserve">New Zealand Wellington</w:t>
      </w:r>
      <w:r>
        <w:t xml:space="preserve">'s unique design context—I curated a semester project examining the visual storytelling of Māori artists at Te Papa Tongarewa Museum and developed branding solutions for local Wellington startups like "Sustainable Seas" that champion eco-tourism. This experience taught me that exceptional</w:t>
      </w:r>
      <w:r>
        <w:t xml:space="preserve"> </w:t>
      </w:r>
      <w:r>
        <w:rPr>
          <w:bCs/>
          <w:b/>
        </w:rPr>
        <w:t xml:space="preserve">Graphic Designer</w:t>
      </w:r>
      <w:r>
        <w:t xml:space="preserve"> </w:t>
      </w:r>
      <w:r>
        <w:t xml:space="preserve">work transcends aesthetics to reflect community values and environmental stewardship.</w:t>
      </w:r>
    </w:p>
    <w:p>
      <w:pPr>
        <w:pStyle w:val="BodyText"/>
      </w:pPr>
      <w:r>
        <w:t xml:space="preserve">What compels me most about this internship is Creative Horizon Studios' reputation for pioneering projects like the "Wellington City Council Urban Māori Art Initiative" and their commitment to nurturing emerging talent through mentorship. Having attended your recent "Design in Motion" workshop at the Wellington Town Hall, I was struck by how your team transforms public spaces into cultural touchpoints—exactly the kind of meaningful work I wish to contribute to as part of this</w:t>
      </w:r>
      <w:r>
        <w:t xml:space="preserve"> </w:t>
      </w:r>
      <w:r>
        <w:rPr>
          <w:bCs/>
          <w:b/>
        </w:rPr>
        <w:t xml:space="preserve">Internship Application Letter</w:t>
      </w:r>
      <w:r>
        <w:t xml:space="preserve">. The opportunity to learn from designers who've created award-winning campaigns for events like the Wellington Jazz Festival and Matariki celebrations is invaluable. In</w:t>
      </w:r>
      <w:r>
        <w:t xml:space="preserve"> </w:t>
      </w:r>
      <w:r>
        <w:rPr>
          <w:bCs/>
          <w:b/>
        </w:rPr>
        <w:t xml:space="preserve">New Zealand Wellington</w:t>
      </w:r>
      <w:r>
        <w:t xml:space="preserve">, design isn't just about logos; it's about weaving narratives that connect communities across generations, a philosophy I embody in my personal project "Tāngata Whenua Visual Stories," which visualizes ancestral whakapapa through contemporary typography.</w:t>
      </w:r>
    </w:p>
    <w:p>
      <w:pPr>
        <w:pStyle w:val="BodyText"/>
      </w:pPr>
      <w:r>
        <w:t xml:space="preserve">My practical experience further demonstrates my readiness for this role. As a freelance designer for Wellington-based sustainable fashion brand "Kai Whakarongo," I developed packaging systems using recycled materials that reduced client waste by 35%. I also volunteered with the Te Rau Matatini Māori Arts Collective to redesign their annual exhibition visuals, incorporating toi Māori elements into modern layouts—a project later featured in</w:t>
      </w:r>
      <w:r>
        <w:t xml:space="preserve"> </w:t>
      </w:r>
      <w:r>
        <w:rPr>
          <w:iCs/>
          <w:i/>
        </w:rPr>
        <w:t xml:space="preserve">Design New Zealand</w:t>
      </w:r>
      <w:r>
        <w:t xml:space="preserve"> </w:t>
      </w:r>
      <w:r>
        <w:t xml:space="preserve">magazine. These experiences honed my ability to balance creative innovation with practical constraints while respecting cultural protocols—a skill vital for any</w:t>
      </w:r>
      <w:r>
        <w:t xml:space="preserve"> </w:t>
      </w:r>
      <w:r>
        <w:rPr>
          <w:bCs/>
          <w:b/>
        </w:rPr>
        <w:t xml:space="preserve">Graphic Designer</w:t>
      </w:r>
      <w:r>
        <w:t xml:space="preserve"> </w:t>
      </w:r>
      <w:r>
        <w:t xml:space="preserve">working in this region. I understand that</w:t>
      </w:r>
      <w:r>
        <w:t xml:space="preserve"> </w:t>
      </w:r>
      <w:r>
        <w:rPr>
          <w:bCs/>
          <w:b/>
        </w:rPr>
        <w:t xml:space="preserve">New Zealand Wellington</w:t>
      </w:r>
      <w:r>
        <w:t xml:space="preserve">'s design industry thrives on collaborative problem-solving; during my university group project, I led a team of four to redesign the Wellington Zoo's visitor experience app, integrating feedback from both conservation staff and Māori advisors.</w:t>
      </w:r>
    </w:p>
    <w:p>
      <w:pPr>
        <w:pStyle w:val="BodyText"/>
      </w:pPr>
      <w:r>
        <w:t xml:space="preserve">I am particularly drawn to how Creative Horizon Studios integrates digital innovation with physical spaces—a hallmark of</w:t>
      </w:r>
      <w:r>
        <w:t xml:space="preserve"> </w:t>
      </w:r>
      <w:r>
        <w:rPr>
          <w:bCs/>
          <w:b/>
        </w:rPr>
        <w:t xml:space="preserve">New Zealand Wellington</w:t>
      </w:r>
      <w:r>
        <w:t xml:space="preserve">'s design identity. The city's unique energy—where the hilly terrain meets coastal vistas, where the Te Aro district buzzes with independent studios and the CBD hosts world-class design festivals like "Wellington Design Week"—fuels my creative practice. I've spent countless hours sketching at Cuba Street cafés, researching how local artists like Tane Mahuta use digital mediums to express cultural narratives, and studying how Wellington's design community champions initiatives such as "Design for Good" that address social challenges. This context shapes my belief that the ideal</w:t>
      </w:r>
      <w:r>
        <w:t xml:space="preserve"> </w:t>
      </w:r>
      <w:r>
        <w:rPr>
          <w:bCs/>
          <w:b/>
        </w:rPr>
        <w:t xml:space="preserve">Graphic Designer</w:t>
      </w:r>
      <w:r>
        <w:t xml:space="preserve"> </w:t>
      </w:r>
      <w:r>
        <w:t xml:space="preserve">doesn't just create beautiful work—they foster dialogue and build bridges through visual language.</w:t>
      </w:r>
    </w:p>
    <w:p>
      <w:pPr>
        <w:pStyle w:val="BodyText"/>
      </w:pPr>
      <w:r>
        <w:t xml:space="preserve">As an international student who has chosen to settle in Wellington after completing my degree (I am eligible for a Work Visa under the Skills Shortlist), I offer more than just technical skills. I bring deep cultural curiosity, fluency in English with basic te reo Māori phrases ("kia ora," "whakawhiti"), and an unwavering commitment to contributing meaningfully to this community. My portfolio—available at alexmorgan.design—includes a series on Wellington's street art culture that documents how local murals like the "Te Papa Wall" reflect urban identity, which I believe aligns with your studio's focus on place-based storytelling. I am eager to bring this perspective to your team while learning from your expertise in campaigns like the "Wellington 2040 Vision" branding project.</w:t>
      </w:r>
    </w:p>
    <w:p>
      <w:pPr>
        <w:pStyle w:val="BodyText"/>
      </w:pPr>
      <w:r>
        <w:t xml:space="preserve">In closing, this</w:t>
      </w:r>
      <w:r>
        <w:t xml:space="preserve"> </w:t>
      </w:r>
      <w:r>
        <w:rPr>
          <w:bCs/>
          <w:b/>
        </w:rPr>
        <w:t xml:space="preserve">Internship Application Letter</w:t>
      </w:r>
      <w:r>
        <w:t xml:space="preserve"> </w:t>
      </w:r>
      <w:r>
        <w:t xml:space="preserve">represents my earnest commitment to growing as a professional within the authentic creative environment of</w:t>
      </w:r>
      <w:r>
        <w:t xml:space="preserve"> </w:t>
      </w:r>
      <w:r>
        <w:rPr>
          <w:bCs/>
          <w:b/>
        </w:rPr>
        <w:t xml:space="preserve">New Zealand Wellington</w:t>
      </w:r>
      <w:r>
        <w:t xml:space="preserve">. I am not merely seeking an internship—I seek to become part of a community where design serves as both cultural memory and future vision. Thank you for considering how my background in sustainable design, digital innovation, and Māori cultural appreciation can support Creative Horizon Studios' mission. I welcome the opportunity to discuss how my skills align with your current projects during an interview at your convenience.</w:t>
      </w:r>
    </w:p>
    <w:p>
      <w:pPr>
        <w:pStyle w:val="BodyText"/>
      </w:pPr>
      <w:r>
        <w:t xml:space="preserve">Respectfully,</w:t>
      </w:r>
      <w:r>
        <w:br/>
      </w:r>
      <w:r>
        <w:t xml:space="preserve">Alex Morgan</w:t>
      </w:r>
    </w:p>
    <w:p>
      <w:pPr>
        <w:pStyle w:val="BodyText"/>
      </w:pPr>
      <w:r>
        <w:t xml:space="preserve">Enclosure: Portfolio, Academic Transcript,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5T03:34:09Z</dcterms:created>
  <dcterms:modified xsi:type="dcterms:W3CDTF">2026-07-25T03:34:09Z</dcterms:modified>
</cp:coreProperties>
</file>

<file path=docProps/custom.xml><?xml version="1.0" encoding="utf-8"?>
<Properties xmlns="http://schemas.openxmlformats.org/officeDocument/2006/custom-properties" xmlns:vt="http://schemas.openxmlformats.org/officeDocument/2006/docPropsVTypes"/>
</file>